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abon</w:t>
      </w:r>
      <w:r>
        <w:t xml:space="preserve"> </w:t>
      </w:r>
      <w:r>
        <w:t xml:space="preserve">201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A1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8924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25, hv227, hv243a, hv243b, hv244, hv246, hv247, sh110d, sh110e, sh110g, sh110i, sh110k, sh110l, sh110m, sh110n, sh110o, sh110p, sh110x, sh110y, sh110z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.5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4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3.3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1.4% (1/yes)</w:t>
            </w:r>
          </w:p>
        </w:tc>
      </w:tr>
      <w:tr>
        <w:trPr>
          <w:trHeight w:val="61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3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8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.1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5% (1/yes)</w:t>
            </w:r>
          </w:p>
        </w:tc>
      </w:tr>
      <w:tr>
        <w:trPr>
          <w:trHeight w:val="1034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7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2.4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7</w:t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22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88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8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89 (8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31 (8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 (1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.2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88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1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2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3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89 (8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7 (16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2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31 (8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3 (16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8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4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6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6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9 (6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4 (2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 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22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 (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4 (2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  (7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 (55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 (4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57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1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4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1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 (4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 (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7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20.2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2476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abon 2012</dc:title>
  <dc:creator/>
  <cp:keywords/>
  <dcterms:created xsi:type="dcterms:W3CDTF">2024-07-18T16:56:39Z</dcterms:created>
  <dcterms:modified xsi:type="dcterms:W3CDTF">2024-07-18T16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